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3BB58534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</w:t>
            </w:r>
            <w:r w:rsidR="00AE6BA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3.-</w:t>
            </w:r>
            <w:r w:rsidR="00AE6BA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AE6BAE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AE6BAE" w:rsidRPr="00553B6B" w:rsidRDefault="00AE6BAE" w:rsidP="00AE6BAE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4CD75073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AE6BAE">
              <w:rPr>
                <w:rFonts w:eastAsia="Segoe UI"/>
                <w:b/>
              </w:rPr>
              <w:t>INTEGRALNI ŠARENI SENDVIČ , BRESKVA KOMAD , KIS</w:t>
            </w:r>
            <w:bookmarkStart w:id="1" w:name="_GoBack"/>
            <w:bookmarkEnd w:id="1"/>
            <w:r w:rsidRPr="00AE6BAE">
              <w:rPr>
                <w:rFonts w:eastAsia="Segoe UI"/>
                <w:b/>
              </w:rPr>
              <w:t xml:space="preserve">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7B361893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57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6559C692" w:rsidR="00AE6BAE" w:rsidRPr="00AE6BAE" w:rsidRDefault="00AE6BAE" w:rsidP="00AE6BAE">
            <w:pPr>
              <w:pStyle w:val="StandardWeb"/>
              <w:spacing w:before="0" w:beforeAutospacing="0" w:after="0" w:afterAutospacing="0"/>
            </w:pPr>
            <w:r w:rsidRPr="00AE6BAE">
              <w:rPr>
                <w:rFonts w:eastAsia="Segoe UI"/>
              </w:rPr>
              <w:t>19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4023C2F4" w:rsidR="00AE6BAE" w:rsidRPr="00AE6BAE" w:rsidRDefault="00AE6BAE" w:rsidP="00AE6BAE">
            <w:pPr>
              <w:pStyle w:val="StandardWeb"/>
              <w:spacing w:before="0" w:beforeAutospacing="0" w:after="0" w:afterAutospacing="0"/>
            </w:pPr>
            <w:r w:rsidRPr="00AE6BAE">
              <w:rPr>
                <w:rFonts w:eastAsia="Segoe U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36FAE468" w:rsidR="00AE6BAE" w:rsidRPr="00AE6BAE" w:rsidRDefault="00AE6BAE" w:rsidP="00AE6BAE">
            <w:pPr>
              <w:pStyle w:val="StandardWeb"/>
              <w:spacing w:before="0" w:beforeAutospacing="0" w:after="0" w:afterAutospacing="0"/>
            </w:pPr>
            <w:r w:rsidRPr="00AE6BAE">
              <w:rPr>
                <w:rFonts w:eastAsia="Segoe UI"/>
              </w:rPr>
              <w:t>39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5219347C" w:rsidR="00AE6BAE" w:rsidRPr="00AE6BAE" w:rsidRDefault="00AE6BAE" w:rsidP="00AE6BAE">
            <w:pPr>
              <w:pStyle w:val="StandardWeb"/>
              <w:spacing w:before="0" w:beforeAutospacing="0" w:after="0" w:afterAutospacing="0"/>
            </w:pPr>
            <w:r w:rsidRPr="00AE6BAE">
              <w:rPr>
                <w:rFonts w:eastAsia="Segoe UI"/>
              </w:rPr>
              <w:t xml:space="preserve">Mlijeko(S), Celer(S), </w:t>
            </w:r>
            <w:proofErr w:type="spellStart"/>
            <w:r w:rsidRPr="00AE6BAE">
              <w:rPr>
                <w:rFonts w:eastAsia="Segoe UI"/>
              </w:rPr>
              <w:t>Gluten</w:t>
            </w:r>
            <w:proofErr w:type="spellEnd"/>
            <w:r w:rsidRPr="00AE6BAE">
              <w:rPr>
                <w:rFonts w:eastAsia="Segoe UI"/>
              </w:rPr>
              <w:t xml:space="preserve">(S), Jaja(T), </w:t>
            </w:r>
            <w:proofErr w:type="spellStart"/>
            <w:r w:rsidRPr="00AE6BAE">
              <w:rPr>
                <w:rFonts w:eastAsia="Segoe UI"/>
              </w:rPr>
              <w:t>Goruščica</w:t>
            </w:r>
            <w:proofErr w:type="spellEnd"/>
            <w:r w:rsidRPr="00AE6BAE">
              <w:rPr>
                <w:rFonts w:eastAsia="Segoe UI"/>
              </w:rPr>
              <w:t xml:space="preserve">(T), Soja(S), Mlijeko(T), </w:t>
            </w:r>
            <w:proofErr w:type="spellStart"/>
            <w:r w:rsidRPr="00AE6BAE">
              <w:rPr>
                <w:rFonts w:eastAsia="Segoe UI"/>
              </w:rPr>
              <w:t>Orašidi</w:t>
            </w:r>
            <w:proofErr w:type="spellEnd"/>
            <w:r w:rsidRPr="00AE6BAE">
              <w:rPr>
                <w:rFonts w:eastAsia="Segoe UI"/>
              </w:rPr>
              <w:t>(T), Sezam(T), Sumporni dioksid(T), Lupina(T)</w:t>
            </w:r>
          </w:p>
        </w:tc>
      </w:tr>
      <w:tr w:rsidR="00AE6BAE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AE6BAE" w:rsidRPr="00553B6B" w:rsidRDefault="00AE6BAE" w:rsidP="00AE6BAE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03C62886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AE6BAE">
              <w:rPr>
                <w:rFonts w:eastAsia="Segoe UI"/>
                <w:b/>
              </w:rPr>
              <w:t xml:space="preserve">TJESTENINA S PUREĆIM SAFTOM ,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640D5540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6E8C5768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190224D9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024C5A40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462EEC51" w:rsidR="00AE6BAE" w:rsidRPr="00AE6BAE" w:rsidRDefault="00AE6BAE" w:rsidP="00AE6BAE">
            <w:pPr>
              <w:pStyle w:val="StandardWeb"/>
              <w:spacing w:before="0" w:beforeAutospacing="0" w:after="0" w:afterAutospacing="0"/>
            </w:pPr>
            <w:proofErr w:type="spellStart"/>
            <w:r w:rsidRPr="00AE6BAE">
              <w:rPr>
                <w:rFonts w:eastAsia="Segoe UI"/>
              </w:rPr>
              <w:t>Gluten</w:t>
            </w:r>
            <w:proofErr w:type="spellEnd"/>
            <w:r w:rsidRPr="00AE6BAE">
              <w:rPr>
                <w:rFonts w:eastAsia="Segoe UI"/>
              </w:rPr>
              <w:t>(S), Celer(S), Jaja(T), Mlijeko(T)</w:t>
            </w:r>
          </w:p>
        </w:tc>
      </w:tr>
      <w:tr w:rsidR="00AE6BAE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AE6BAE" w:rsidRPr="00553B6B" w:rsidRDefault="00AE6BAE" w:rsidP="00AE6BAE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284AE29A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AE6BAE">
              <w:rPr>
                <w:rFonts w:eastAsia="Segoe UI"/>
                <w:b/>
              </w:rPr>
              <w:t xml:space="preserve">MANDARINE DVIJE , SARMA OTVORENA S JUNETINOM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5BE3F547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53457BA2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2BA4E3B3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13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6FC00871" w:rsidR="00AE6BAE" w:rsidRPr="00AE6BAE" w:rsidRDefault="00AE6BAE" w:rsidP="00AE6BAE">
            <w:pPr>
              <w:pStyle w:val="StandardWeb"/>
              <w:spacing w:before="0" w:beforeAutospacing="0" w:after="0" w:afterAutospacing="0"/>
              <w:jc w:val="center"/>
            </w:pPr>
            <w:r w:rsidRPr="00AE6BAE">
              <w:rPr>
                <w:rFonts w:eastAsia="Segoe UI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3510BCA8" w:rsidR="00AE6BAE" w:rsidRPr="00AE6BAE" w:rsidRDefault="00AE6BAE" w:rsidP="00AE6BAE">
            <w:pPr>
              <w:pStyle w:val="StandardWeb"/>
              <w:spacing w:before="0" w:beforeAutospacing="0" w:after="0" w:afterAutospacing="0"/>
            </w:pPr>
            <w:r w:rsidRPr="00AE6BAE">
              <w:rPr>
                <w:rFonts w:eastAsia="Segoe UI"/>
              </w:rPr>
              <w:t xml:space="preserve">Laktoza(S), Mlijeko(S), </w:t>
            </w:r>
            <w:proofErr w:type="spellStart"/>
            <w:r w:rsidRPr="00AE6BAE">
              <w:rPr>
                <w:rFonts w:eastAsia="Segoe UI"/>
              </w:rPr>
              <w:t>Gluten</w:t>
            </w:r>
            <w:proofErr w:type="spellEnd"/>
            <w:r w:rsidRPr="00AE6BAE">
              <w:rPr>
                <w:rFonts w:eastAsia="Segoe UI"/>
              </w:rPr>
              <w:t>(T), Sumporni dioksid(S)</w:t>
            </w:r>
          </w:p>
        </w:tc>
      </w:tr>
      <w:tr w:rsidR="00AE6BAE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AE6BAE" w:rsidRPr="00553B6B" w:rsidRDefault="00AE6BAE" w:rsidP="00AE6BAE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512A6ECE" w:rsidR="00AE6BAE" w:rsidRPr="00AE6BAE" w:rsidRDefault="00AE6BAE" w:rsidP="00AE6B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  <w:b/>
              </w:rPr>
              <w:t xml:space="preserve">RIŽOTO S </w:t>
            </w:r>
            <w:proofErr w:type="gramStart"/>
            <w:r w:rsidRPr="00AE6BAE">
              <w:rPr>
                <w:rFonts w:ascii="Times New Roman" w:eastAsia="Segoe UI" w:hAnsi="Times New Roman" w:cs="Times New Roman"/>
                <w:b/>
              </w:rPr>
              <w:t>PILETINOM ,</w:t>
            </w:r>
            <w:proofErr w:type="gramEnd"/>
            <w:r w:rsidRPr="00AE6BAE">
              <w:rPr>
                <w:rFonts w:ascii="Times New Roman" w:eastAsia="Segoe UI" w:hAnsi="Times New Roman" w:cs="Times New Roman"/>
                <w:b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63E9A78E" w:rsidR="00AE6BAE" w:rsidRPr="00AE6BAE" w:rsidRDefault="00AE6BAE" w:rsidP="00AE6B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15CDE0CF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16362019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17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357A09B8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1BB358C5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AE6BAE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AE6BAE" w:rsidRPr="00553B6B" w:rsidRDefault="00AE6BAE" w:rsidP="00AE6BAE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226DF4BE" w:rsidR="00AE6BAE" w:rsidRPr="00AE6BAE" w:rsidRDefault="00AE6BAE" w:rsidP="00AE6BA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  <w:b/>
              </w:rPr>
              <w:t xml:space="preserve">PANIRANI RIBLJI ŠTAPIĆI S PIREOM OD KRUMPIRA I </w:t>
            </w:r>
            <w:proofErr w:type="gramStart"/>
            <w:r w:rsidRPr="00AE6BAE">
              <w:rPr>
                <w:rFonts w:ascii="Times New Roman" w:eastAsia="Segoe UI" w:hAnsi="Times New Roman" w:cs="Times New Roman"/>
                <w:b/>
              </w:rPr>
              <w:t>MRKVE ,</w:t>
            </w:r>
            <w:proofErr w:type="gramEnd"/>
            <w:r w:rsidRPr="00AE6BAE">
              <w:rPr>
                <w:rFonts w:ascii="Times New Roman" w:eastAsia="Segoe UI" w:hAnsi="Times New Roman" w:cs="Times New Roman"/>
                <w:b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6F52D19F" w:rsidR="00AE6BAE" w:rsidRPr="00AE6BAE" w:rsidRDefault="00AE6BAE" w:rsidP="00AE6BAE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5740AE3B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6768F5CE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40AAE103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76870F9F" w:rsidR="00AE6BAE" w:rsidRPr="00AE6BAE" w:rsidRDefault="00AE6BAE" w:rsidP="00AE6BAE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6BAE">
              <w:rPr>
                <w:rFonts w:ascii="Times New Roman" w:eastAsia="Segoe UI" w:hAnsi="Times New Roman" w:cs="Times New Roman"/>
              </w:rPr>
              <w:t xml:space="preserve">Gluten(S), </w:t>
            </w:r>
            <w:proofErr w:type="spellStart"/>
            <w:r w:rsidRPr="00AE6BAE">
              <w:rPr>
                <w:rFonts w:ascii="Times New Roman" w:eastAsia="Segoe UI" w:hAnsi="Times New Roman" w:cs="Times New Roman"/>
              </w:rPr>
              <w:t>Riba</w:t>
            </w:r>
            <w:proofErr w:type="spellEnd"/>
            <w:r w:rsidRPr="00AE6BAE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AE6BAE">
              <w:rPr>
                <w:rFonts w:ascii="Times New Roman" w:eastAsia="Segoe UI" w:hAnsi="Times New Roman" w:cs="Times New Roman"/>
              </w:rPr>
              <w:t>Mekušci</w:t>
            </w:r>
            <w:proofErr w:type="spellEnd"/>
            <w:r w:rsidRPr="00AE6BAE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AE6BAE">
              <w:rPr>
                <w:rFonts w:ascii="Times New Roman" w:eastAsia="Segoe UI" w:hAnsi="Times New Roman" w:cs="Times New Roman"/>
              </w:rPr>
              <w:t>Laktoza</w:t>
            </w:r>
            <w:proofErr w:type="spellEnd"/>
            <w:r w:rsidRPr="00AE6BAE">
              <w:rPr>
                <w:rFonts w:ascii="Times New Roman" w:eastAsia="Segoe UI" w:hAnsi="Times New Roman" w:cs="Times New Roman"/>
              </w:rPr>
              <w:t xml:space="preserve">(S), Gluten(T), </w:t>
            </w:r>
            <w:proofErr w:type="spellStart"/>
            <w:r w:rsidRPr="00AE6BAE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AE6BAE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AE6BAE">
              <w:rPr>
                <w:rFonts w:ascii="Times New Roman" w:eastAsia="Segoe UI" w:hAnsi="Times New Roman" w:cs="Times New Roman"/>
              </w:rPr>
              <w:t>Celer</w:t>
            </w:r>
            <w:proofErr w:type="spellEnd"/>
            <w:r w:rsidRPr="00AE6BAE">
              <w:rPr>
                <w:rFonts w:ascii="Times New Roman" w:eastAsia="Segoe UI" w:hAnsi="Times New Roman" w:cs="Times New Roman"/>
              </w:rPr>
              <w:t>(T)</w:t>
            </w:r>
          </w:p>
        </w:tc>
      </w:tr>
      <w:bookmarkEnd w:id="0"/>
    </w:tbl>
    <w:p w14:paraId="6E9D0862" w14:textId="77777777" w:rsidR="00B262DE" w:rsidRPr="00553B6B" w:rsidRDefault="00B262DE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5D243D0-636C-425F-80E6-28E73A9FA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8</cp:revision>
  <cp:lastPrinted>2022-09-30T10:10:00Z</cp:lastPrinted>
  <dcterms:created xsi:type="dcterms:W3CDTF">2023-09-05T07:31:00Z</dcterms:created>
  <dcterms:modified xsi:type="dcterms:W3CDTF">2023-10-05T11:42:00Z</dcterms:modified>
</cp:coreProperties>
</file>